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9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5d67e5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e6756cb4-5392-4def-ad80-92b85e88d54f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2:37:55Z</dcterms:created>
  <dcterms:modified xsi:type="dcterms:W3CDTF">2023-07-29T22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